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CDE0A4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692FA507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jc w:val="center"/>
        <w:rPr>
          <w:rFonts w:ascii="Avenir Roman" w:hAnsi="Avenir Roman"/>
          <w:b/>
          <w:bCs/>
          <w:lang w:val="en-GB"/>
        </w:rPr>
      </w:pPr>
      <w:r w:rsidRPr="00453C63">
        <w:rPr>
          <w:rFonts w:ascii="Avenir Roman" w:hAnsi="Avenir Roman"/>
          <w:b/>
          <w:bCs/>
          <w:lang w:val="en-GB"/>
        </w:rPr>
        <w:t xml:space="preserve">ABSTRACT SUBMISSION FORM </w:t>
      </w:r>
    </w:p>
    <w:p w14:paraId="63DAF93F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jc w:val="center"/>
        <w:rPr>
          <w:rFonts w:ascii="Avenir Roman" w:hAnsi="Avenir Roman"/>
          <w:sz w:val="22"/>
          <w:szCs w:val="22"/>
          <w:lang w:val="en-GB"/>
        </w:rPr>
      </w:pPr>
    </w:p>
    <w:p w14:paraId="6298E1D1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jc w:val="center"/>
        <w:rPr>
          <w:rFonts w:ascii="Avenir Roman" w:hAnsi="Avenir Roman"/>
          <w:b/>
          <w:sz w:val="22"/>
          <w:szCs w:val="22"/>
          <w:lang w:val="en-GB"/>
        </w:rPr>
      </w:pPr>
      <w:r w:rsidRPr="00453C63">
        <w:rPr>
          <w:rFonts w:ascii="Avenir Roman" w:hAnsi="Avenir Roman"/>
          <w:b/>
          <w:sz w:val="22"/>
          <w:szCs w:val="22"/>
          <w:lang w:val="en-GB"/>
        </w:rPr>
        <w:t>(Abstract submission online: 22.aihv@campus.fct.unl.pt)</w:t>
      </w:r>
    </w:p>
    <w:p w14:paraId="1E1BF967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323B9C2A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33E2D67E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  <w:r w:rsidRPr="00453C63">
        <w:rPr>
          <w:rFonts w:ascii="Avenir Roman" w:hAnsi="Avenir Roman"/>
          <w:b/>
          <w:sz w:val="20"/>
          <w:szCs w:val="20"/>
          <w:lang w:val="en-GB"/>
        </w:rPr>
        <w:t>Abstract title:</w:t>
      </w:r>
    </w:p>
    <w:p w14:paraId="204B7472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  <w:r w:rsidRPr="00453C63">
        <w:rPr>
          <w:rFonts w:ascii="Avenir Roman" w:hAnsi="Avenir Roman"/>
          <w:noProof/>
          <w:lang w:val="en-GB"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3EE46E" wp14:editId="69CE3EC7">
                <wp:simplePos x="0" y="0"/>
                <wp:positionH relativeFrom="column">
                  <wp:posOffset>0</wp:posOffset>
                </wp:positionH>
                <wp:positionV relativeFrom="paragraph">
                  <wp:posOffset>127000</wp:posOffset>
                </wp:positionV>
                <wp:extent cx="6166800" cy="1252800"/>
                <wp:effectExtent l="0" t="0" r="18415" b="1778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66800" cy="1252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41612B" w14:textId="77777777" w:rsidR="00244245" w:rsidRDefault="00244245" w:rsidP="00244245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  <w:r w:rsidRPr="00D17319">
                              <w:rPr>
                                <w:sz w:val="16"/>
                              </w:rPr>
                              <w:br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3139949A" w14:textId="77777777" w:rsidR="00244245" w:rsidRDefault="00244245" w:rsidP="00244245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</w:p>
                          <w:p w14:paraId="09069398" w14:textId="77777777" w:rsidR="00244245" w:rsidRDefault="00244245" w:rsidP="00244245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5C58D1CF" w14:textId="77777777" w:rsidR="00244245" w:rsidRDefault="00244245" w:rsidP="00244245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</w:p>
                          <w:p w14:paraId="5675D6C0" w14:textId="77777777" w:rsidR="00244245" w:rsidRPr="00D17319" w:rsidRDefault="00244245" w:rsidP="00244245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05F5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0pt;width:485.55pt;height:9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" strokecolor="#2f5496 [2404]">
                <v:path arrowok="t"/>
                <v:textbox>
                  <w:txbxContent>
                    <w:p w:rsidR="00244245" w:rsidRDefault="00244245" w:rsidP="00244245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  <w:r w:rsidRPr="00D17319">
                        <w:rPr>
                          <w:sz w:val="16"/>
                        </w:rPr>
                        <w:br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</w:p>
                    <w:p w:rsidR="00244245" w:rsidRDefault="00244245" w:rsidP="00244245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</w:p>
                    <w:p w:rsidR="00244245" w:rsidRDefault="00244245" w:rsidP="00244245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</w:p>
                    <w:p w:rsidR="00244245" w:rsidRDefault="00244245" w:rsidP="00244245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</w:p>
                    <w:p w:rsidR="00244245" w:rsidRPr="00D17319" w:rsidRDefault="00244245" w:rsidP="00244245">
                      <w:pPr>
                        <w:rPr>
                          <w:sz w:val="16"/>
                        </w:rPr>
                      </w:pP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09BEF6A2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7E0867AF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237EA5AE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4CA6B67D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32B3AEAE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324117D0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063B4ECC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2C4A9F7C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45D51470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  <w:r w:rsidRPr="00453C63">
        <w:rPr>
          <w:rFonts w:ascii="Avenir Roman" w:hAnsi="Avenir Roman"/>
          <w:b/>
          <w:sz w:val="20"/>
          <w:szCs w:val="20"/>
          <w:lang w:val="en-GB"/>
        </w:rPr>
        <w:t>Contact author:</w:t>
      </w:r>
    </w:p>
    <w:p w14:paraId="1A7DF5F7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6D51C012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en-GB"/>
        </w:rPr>
      </w:pPr>
      <w:r w:rsidRPr="00453C63">
        <w:rPr>
          <w:rFonts w:ascii="Avenir Roman" w:hAnsi="Avenir Roman"/>
          <w:noProof/>
          <w:lang w:val="en-GB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4B4AEF" wp14:editId="6B8689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67120" cy="3493770"/>
                <wp:effectExtent l="0" t="0" r="17780" b="11430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67120" cy="349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04917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highlight w:val="yellow"/>
                                <w:lang w:val="en-GB"/>
                              </w:rPr>
                            </w:pP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>T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>itle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 xml:space="preserve">Prof </w:t>
                            </w:r>
                            <w:r w:rsidRPr="00680911">
                              <w:rPr>
                                <w:sz w:val="20"/>
                                <w:lang w:val="en-GB"/>
                              </w:rPr>
                              <w:t>□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 xml:space="preserve">Dr </w:t>
                            </w:r>
                            <w:r w:rsidRPr="00680911">
                              <w:rPr>
                                <w:sz w:val="20"/>
                                <w:lang w:val="en-GB"/>
                              </w:rPr>
                              <w:t>□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 xml:space="preserve"> Ms </w:t>
                            </w:r>
                            <w:r w:rsidRPr="00680911">
                              <w:rPr>
                                <w:sz w:val="20"/>
                                <w:lang w:val="en-GB"/>
                              </w:rPr>
                              <w:t>□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 xml:space="preserve">Mr </w:t>
                            </w:r>
                            <w:r w:rsidRPr="00680911">
                              <w:rPr>
                                <w:sz w:val="20"/>
                                <w:lang w:val="en-GB"/>
                              </w:rPr>
                              <w:t>□</w:t>
                            </w:r>
                          </w:p>
                          <w:p w14:paraId="09C0D4CC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</w:pPr>
                          </w:p>
                          <w:p w14:paraId="45B04DA2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</w:pP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 xml:space="preserve">Last Name 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</w:p>
                          <w:p w14:paraId="179F0A2F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</w:pPr>
                          </w:p>
                          <w:p w14:paraId="4B5667BE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</w:pP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 xml:space="preserve">First Name 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</w:p>
                          <w:p w14:paraId="4CD6C67B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</w:pPr>
                          </w:p>
                          <w:p w14:paraId="66892A15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</w:pP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>Institution / Affiliation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</w:p>
                          <w:p w14:paraId="372059D2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</w:pPr>
                          </w:p>
                          <w:p w14:paraId="6F22A03B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</w:pP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</w:p>
                          <w:p w14:paraId="1E69FA8F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</w:pPr>
                          </w:p>
                          <w:p w14:paraId="62BE14FE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</w:pP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 xml:space="preserve">Address 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</w:p>
                          <w:p w14:paraId="31383455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</w:pPr>
                          </w:p>
                          <w:p w14:paraId="543C7579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</w:pP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>Post code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>City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>Country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</w:p>
                          <w:p w14:paraId="2E737F92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lang w:val="en-GB"/>
                              </w:rPr>
                            </w:pPr>
                          </w:p>
                          <w:p w14:paraId="1FF1CB00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</w:pP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 xml:space="preserve">Telephone 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lang w:val="en-GB"/>
                              </w:rPr>
                              <w:t xml:space="preserve">Fax 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en-GB"/>
                              </w:rPr>
                              <w:tab/>
                            </w:r>
                          </w:p>
                          <w:p w14:paraId="1A057301" w14:textId="77777777" w:rsidR="00244245" w:rsidRPr="00680911" w:rsidRDefault="00244245" w:rsidP="00244245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i/>
                                <w:sz w:val="20"/>
                                <w:lang w:val="en-GB"/>
                              </w:rPr>
                            </w:pPr>
                            <w:r w:rsidRPr="00680911">
                              <w:rPr>
                                <w:rFonts w:ascii="DIN-Regular" w:hAnsi="DIN-Regular"/>
                                <w:i/>
                                <w:sz w:val="20"/>
                                <w:lang w:val="en-GB"/>
                              </w:rPr>
                              <w:t>(Country code / area code / tel. number)</w:t>
                            </w:r>
                          </w:p>
                          <w:p w14:paraId="5E19A316" w14:textId="77777777" w:rsidR="00244245" w:rsidRPr="00680911" w:rsidRDefault="00244245" w:rsidP="00244245">
                            <w:pPr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189265E6" w14:textId="77777777" w:rsidR="00244245" w:rsidRPr="00680911" w:rsidRDefault="00244245" w:rsidP="00244245">
                            <w:pPr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DIN-Regular" w:hAnsi="DIN-Regular"/>
                                <w:sz w:val="20"/>
                                <w:szCs w:val="20"/>
                                <w:lang w:val="en-GB"/>
                              </w:rPr>
                              <w:t>E-m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lang w:val="en-GB"/>
                              </w:rPr>
                              <w:t>ail</w:t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  <w:r w:rsidRPr="00680911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en-GB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9808C6" id="Text Box 3" o:spid="_x0000_s1027" type="#_x0000_t202" style="position:absolute;margin-left:0;margin-top:0;width:485.6pt;height:27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" strokecolor="#2f5496 [2404]">
                <v:path arrowok="t"/>
                <v:textbox>
                  <w:txbxContent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highlight w:val="yellow"/>
                          <w:lang w:val="en-GB"/>
                        </w:rPr>
                      </w:pP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>T</w:t>
                      </w:r>
                      <w:r>
                        <w:rPr>
                          <w:rFonts w:ascii="DIN-Regular" w:hAnsi="DIN-Regular"/>
                          <w:sz w:val="20"/>
                          <w:lang w:val="en-GB"/>
                        </w:rPr>
                        <w:t>itle</w:t>
                      </w:r>
                      <w:r>
                        <w:rPr>
                          <w:rFonts w:ascii="DIN-Regular" w:hAnsi="DIN-Regular"/>
                          <w:sz w:val="20"/>
                          <w:lang w:val="en-GB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 xml:space="preserve">Prof </w:t>
                      </w:r>
                      <w:r w:rsidRPr="00680911">
                        <w:rPr>
                          <w:sz w:val="20"/>
                          <w:lang w:val="en-GB"/>
                        </w:rPr>
                        <w:t>□</w:t>
                      </w:r>
                      <w:r>
                        <w:rPr>
                          <w:rFonts w:ascii="DIN-Regular" w:hAnsi="DIN-Regular"/>
                          <w:sz w:val="20"/>
                          <w:lang w:val="en-GB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 xml:space="preserve">Dr </w:t>
                      </w:r>
                      <w:r w:rsidRPr="00680911">
                        <w:rPr>
                          <w:sz w:val="20"/>
                          <w:lang w:val="en-GB"/>
                        </w:rPr>
                        <w:t>□</w:t>
                      </w:r>
                      <w:r>
                        <w:rPr>
                          <w:rFonts w:ascii="DIN-Regular" w:hAnsi="DIN-Regular"/>
                          <w:sz w:val="20"/>
                          <w:lang w:val="en-GB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 xml:space="preserve"> Ms </w:t>
                      </w:r>
                      <w:r w:rsidRPr="00680911">
                        <w:rPr>
                          <w:sz w:val="20"/>
                          <w:lang w:val="en-GB"/>
                        </w:rPr>
                        <w:t>□</w:t>
                      </w:r>
                      <w:r>
                        <w:rPr>
                          <w:rFonts w:ascii="DIN-Regular" w:hAnsi="DIN-Regular"/>
                          <w:sz w:val="20"/>
                          <w:lang w:val="en-GB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 xml:space="preserve">Mr </w:t>
                      </w:r>
                      <w:r w:rsidRPr="00680911">
                        <w:rPr>
                          <w:sz w:val="20"/>
                          <w:lang w:val="en-GB"/>
                        </w:rPr>
                        <w:t>□</w:t>
                      </w: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en-GB"/>
                        </w:rPr>
                      </w:pP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 xml:space="preserve">Last Name </w:t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en-GB"/>
                        </w:rPr>
                      </w:pP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 xml:space="preserve">First Name </w:t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</w:pP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>Institution / Affiliation</w:t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</w:pP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</w:pP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 xml:space="preserve">Address </w:t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en-GB"/>
                        </w:rPr>
                      </w:pP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>Post code</w:t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>City</w:t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>Country</w:t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</w:pP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 xml:space="preserve">Telephone </w:t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lang w:val="en-GB"/>
                        </w:rPr>
                        <w:t xml:space="preserve">Fax </w:t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u w:val="single"/>
                          <w:lang w:val="en-GB"/>
                        </w:rPr>
                        <w:tab/>
                      </w:r>
                    </w:p>
                    <w:p w:rsidR="00244245" w:rsidRPr="00680911" w:rsidRDefault="00244245" w:rsidP="00244245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i/>
                          <w:sz w:val="20"/>
                          <w:lang w:val="en-GB"/>
                        </w:rPr>
                      </w:pPr>
                      <w:r w:rsidRPr="00680911">
                        <w:rPr>
                          <w:rFonts w:ascii="DIN-Regular" w:hAnsi="DIN-Regular"/>
                          <w:i/>
                          <w:sz w:val="20"/>
                          <w:lang w:val="en-GB"/>
                        </w:rPr>
                        <w:t>(Country code / area code / tel. number)</w:t>
                      </w:r>
                    </w:p>
                    <w:p w:rsidR="00244245" w:rsidRPr="00680911" w:rsidRDefault="00244245" w:rsidP="00244245">
                      <w:pPr>
                        <w:spacing w:line="280" w:lineRule="exact"/>
                        <w:rPr>
                          <w:rFonts w:ascii="DIN-Regular" w:hAnsi="DIN-Regular"/>
                          <w:sz w:val="20"/>
                          <w:szCs w:val="20"/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spacing w:line="280" w:lineRule="exact"/>
                        <w:rPr>
                          <w:rFonts w:ascii="DIN-Regular" w:hAnsi="DIN-Regular"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DIN-Regular" w:hAnsi="DIN-Regular"/>
                          <w:sz w:val="20"/>
                          <w:szCs w:val="20"/>
                          <w:lang w:val="en-GB"/>
                        </w:rPr>
                        <w:t>E-m</w:t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lang w:val="en-GB"/>
                        </w:rPr>
                        <w:t>ail</w:t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  <w:r w:rsidRPr="00680911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en-GB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74426D58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  <w:r w:rsidRPr="00453C63">
        <w:rPr>
          <w:rFonts w:ascii="Avenir Roman" w:hAnsi="Avenir Roman"/>
          <w:sz w:val="20"/>
          <w:szCs w:val="20"/>
          <w:lang w:val="en-GB"/>
        </w:rPr>
        <w:t xml:space="preserve"> </w:t>
      </w:r>
    </w:p>
    <w:p w14:paraId="3369BE15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7AAE01DE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008AA47A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61D4957D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3377CCF4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15FE8B34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612F0635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640E018F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085EB0C8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33B0965D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18853FFC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4AF463FD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1CACB8A7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2934AD0B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64DF58AF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675A1BAC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06E4771F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05BA8761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5FE840AB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</w:p>
    <w:p w14:paraId="6C05D54E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lang w:val="en-GB"/>
        </w:rPr>
      </w:pPr>
      <w:r w:rsidRPr="00453C63">
        <w:rPr>
          <w:rFonts w:ascii="Avenir Roman" w:hAnsi="Avenir Roman"/>
          <w:sz w:val="20"/>
          <w:szCs w:val="20"/>
          <w:lang w:val="en-GB"/>
        </w:rPr>
        <w:t>Type of presentation</w:t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  <w:t>Talk</w:t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lang w:val="en-GB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9E6B35">
        <w:rPr>
          <w:rFonts w:ascii="Avenir Roman" w:hAnsi="Avenir Roman"/>
          <w:lang w:val="en-GB"/>
        </w:rPr>
        <w:instrText xml:space="preserve"> FORMCHECKBOX </w:instrText>
      </w:r>
      <w:r w:rsidR="00F62D68">
        <w:rPr>
          <w:rFonts w:ascii="Avenir Roman" w:hAnsi="Avenir Roman"/>
          <w:lang w:val="en-GB"/>
        </w:rPr>
      </w:r>
      <w:r w:rsidR="00F62D68">
        <w:rPr>
          <w:rFonts w:ascii="Avenir Roman" w:hAnsi="Avenir Roman"/>
          <w:lang w:val="en-GB"/>
        </w:rPr>
        <w:fldChar w:fldCharType="separate"/>
      </w:r>
      <w:r w:rsidRPr="00453C63">
        <w:rPr>
          <w:rFonts w:ascii="Avenir Roman" w:hAnsi="Avenir Roman"/>
          <w:lang w:val="en-GB"/>
        </w:rPr>
        <w:fldChar w:fldCharType="end"/>
      </w:r>
      <w:r w:rsidRPr="00453C63">
        <w:rPr>
          <w:rFonts w:ascii="Avenir Roman" w:hAnsi="Avenir Roman"/>
          <w:sz w:val="20"/>
          <w:szCs w:val="20"/>
          <w:lang w:val="en-GB"/>
        </w:rPr>
        <w:tab/>
        <w:t>Poster</w:t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lang w:val="en-GB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453C63">
        <w:rPr>
          <w:rFonts w:ascii="Avenir Roman" w:hAnsi="Avenir Roman"/>
          <w:lang w:val="en-GB"/>
        </w:rPr>
        <w:instrText xml:space="preserve"> FORMCHECKBOX </w:instrText>
      </w:r>
      <w:r w:rsidR="00F62D68">
        <w:rPr>
          <w:rFonts w:ascii="Avenir Roman" w:hAnsi="Avenir Roman"/>
          <w:lang w:val="en-GB"/>
        </w:rPr>
      </w:r>
      <w:r w:rsidR="00F62D68">
        <w:rPr>
          <w:rFonts w:ascii="Avenir Roman" w:hAnsi="Avenir Roman"/>
          <w:lang w:val="en-GB"/>
        </w:rPr>
        <w:fldChar w:fldCharType="separate"/>
      </w:r>
      <w:r w:rsidRPr="00453C63">
        <w:rPr>
          <w:rFonts w:ascii="Avenir Roman" w:hAnsi="Avenir Roman"/>
          <w:lang w:val="en-GB"/>
        </w:rPr>
        <w:fldChar w:fldCharType="end"/>
      </w:r>
    </w:p>
    <w:p w14:paraId="36D514D6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  <w:r w:rsidRPr="00453C63">
        <w:rPr>
          <w:rFonts w:ascii="Avenir Roman" w:hAnsi="Avenir Roman"/>
          <w:sz w:val="20"/>
          <w:szCs w:val="20"/>
          <w:lang w:val="en-GB"/>
        </w:rPr>
        <w:t>Technical equipment required</w:t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  <w:t xml:space="preserve">Power Point </w:t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lang w:val="en-GB"/>
        </w:rPr>
        <w:fldChar w:fldCharType="begin">
          <w:ffData>
            <w:name w:val="Kontrollkästchen1"/>
            <w:enabled/>
            <w:calcOnExit w:val="0"/>
            <w:checkBox>
              <w:size w:val="20"/>
              <w:default w:val="0"/>
            </w:checkBox>
          </w:ffData>
        </w:fldChar>
      </w:r>
      <w:bookmarkStart w:id="0" w:name="Kontrollkästchen1"/>
      <w:r w:rsidRPr="00453C63">
        <w:rPr>
          <w:rFonts w:ascii="Avenir Roman" w:hAnsi="Avenir Roman"/>
          <w:lang w:val="en-GB"/>
        </w:rPr>
        <w:instrText xml:space="preserve"> FORMCHECKBOX </w:instrText>
      </w:r>
      <w:r w:rsidR="00F62D68">
        <w:rPr>
          <w:rFonts w:ascii="Avenir Roman" w:hAnsi="Avenir Roman"/>
          <w:lang w:val="en-GB"/>
        </w:rPr>
      </w:r>
      <w:r w:rsidR="00F62D68">
        <w:rPr>
          <w:rFonts w:ascii="Avenir Roman" w:hAnsi="Avenir Roman"/>
          <w:lang w:val="en-GB"/>
        </w:rPr>
        <w:fldChar w:fldCharType="separate"/>
      </w:r>
      <w:r w:rsidRPr="00453C63">
        <w:rPr>
          <w:rFonts w:ascii="Avenir Roman" w:hAnsi="Avenir Roman"/>
          <w:lang w:val="en-GB"/>
        </w:rPr>
        <w:fldChar w:fldCharType="end"/>
      </w:r>
      <w:bookmarkEnd w:id="0"/>
      <w:r w:rsidRPr="00453C63">
        <w:rPr>
          <w:rFonts w:ascii="Avenir Roman" w:hAnsi="Avenir Roman"/>
          <w:sz w:val="20"/>
          <w:szCs w:val="20"/>
          <w:lang w:val="en-GB"/>
        </w:rPr>
        <w:fldChar w:fldCharType="begin"/>
      </w:r>
      <w:r w:rsidRPr="00453C63">
        <w:rPr>
          <w:rFonts w:ascii="Avenir Roman" w:hAnsi="Avenir Roman"/>
          <w:sz w:val="20"/>
          <w:szCs w:val="20"/>
          <w:lang w:val="en-GB"/>
        </w:rPr>
        <w:instrText xml:space="preserve"> FILLIN  \* MERGEFORMAT </w:instrText>
      </w:r>
      <w:r w:rsidRPr="00453C63">
        <w:rPr>
          <w:rFonts w:ascii="Avenir Roman" w:hAnsi="Avenir Roman"/>
          <w:sz w:val="20"/>
          <w:szCs w:val="20"/>
          <w:lang w:val="en-GB"/>
        </w:rPr>
        <w:fldChar w:fldCharType="end"/>
      </w:r>
      <w:r w:rsidRPr="00453C63">
        <w:rPr>
          <w:rFonts w:ascii="Avenir Roman" w:hAnsi="Avenir Roman"/>
          <w:sz w:val="20"/>
          <w:szCs w:val="20"/>
          <w:lang w:val="en-GB"/>
        </w:rPr>
        <w:tab/>
        <w:t>Other</w:t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lang w:val="en-GB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453C63">
        <w:rPr>
          <w:rFonts w:ascii="Avenir Roman" w:hAnsi="Avenir Roman"/>
          <w:lang w:val="en-GB"/>
        </w:rPr>
        <w:instrText xml:space="preserve"> FORMCHECKBOX </w:instrText>
      </w:r>
      <w:r w:rsidR="00F62D68">
        <w:rPr>
          <w:rFonts w:ascii="Avenir Roman" w:hAnsi="Avenir Roman"/>
          <w:lang w:val="en-GB"/>
        </w:rPr>
      </w:r>
      <w:r w:rsidR="00F62D68">
        <w:rPr>
          <w:rFonts w:ascii="Avenir Roman" w:hAnsi="Avenir Roman"/>
          <w:lang w:val="en-GB"/>
        </w:rPr>
        <w:fldChar w:fldCharType="separate"/>
      </w:r>
      <w:r w:rsidRPr="00453C63">
        <w:rPr>
          <w:rFonts w:ascii="Avenir Roman" w:hAnsi="Avenir Roman"/>
          <w:lang w:val="en-GB"/>
        </w:rPr>
        <w:fldChar w:fldCharType="end"/>
      </w:r>
    </w:p>
    <w:p w14:paraId="278D2731" w14:textId="77777777" w:rsidR="00244245" w:rsidRPr="00453C63" w:rsidRDefault="00244245" w:rsidP="00244245">
      <w:pPr>
        <w:spacing w:before="100" w:beforeAutospacing="1" w:after="100" w:afterAutospacing="1" w:line="280" w:lineRule="exact"/>
        <w:ind w:left="4963" w:firstLine="1418"/>
        <w:contextualSpacing/>
        <w:rPr>
          <w:rFonts w:ascii="Avenir Roman" w:hAnsi="Avenir Roman"/>
          <w:sz w:val="20"/>
          <w:szCs w:val="20"/>
          <w:lang w:val="en-GB"/>
        </w:rPr>
      </w:pPr>
      <w:r w:rsidRPr="00453C63">
        <w:rPr>
          <w:rFonts w:ascii="Avenir Roman" w:hAnsi="Avenir Roman"/>
          <w:sz w:val="20"/>
          <w:szCs w:val="20"/>
          <w:lang w:val="en-GB"/>
        </w:rPr>
        <w:t>(Please specify)</w:t>
      </w:r>
    </w:p>
    <w:p w14:paraId="6D254748" w14:textId="77777777" w:rsidR="00244245" w:rsidRPr="00453C63" w:rsidRDefault="00244245" w:rsidP="00244245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en-GB"/>
        </w:rPr>
      </w:pP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tab/>
      </w:r>
      <w:r>
        <w:rPr>
          <w:rFonts w:ascii="Avenir Roman" w:hAnsi="Avenir Roman"/>
          <w:sz w:val="20"/>
          <w:szCs w:val="20"/>
          <w:lang w:val="en-GB"/>
        </w:rPr>
        <w:tab/>
      </w:r>
      <w:r w:rsidRPr="00453C63">
        <w:rPr>
          <w:rFonts w:ascii="Avenir Roman" w:hAnsi="Avenir Roman"/>
          <w:sz w:val="20"/>
          <w:szCs w:val="20"/>
          <w:u w:val="single"/>
          <w:lang w:val="en-GB"/>
        </w:rPr>
        <w:tab/>
      </w:r>
      <w:r w:rsidRPr="00453C63">
        <w:rPr>
          <w:rFonts w:ascii="Avenir Roman" w:hAnsi="Avenir Roman"/>
          <w:sz w:val="20"/>
          <w:szCs w:val="20"/>
          <w:u w:val="single"/>
          <w:lang w:val="en-GB"/>
        </w:rPr>
        <w:tab/>
      </w:r>
      <w:r w:rsidRPr="00453C63">
        <w:rPr>
          <w:rFonts w:ascii="Avenir Roman" w:hAnsi="Avenir Roman"/>
          <w:sz w:val="20"/>
          <w:szCs w:val="20"/>
          <w:u w:val="single"/>
          <w:lang w:val="en-GB"/>
        </w:rPr>
        <w:tab/>
      </w:r>
      <w:r w:rsidRPr="00453C63">
        <w:rPr>
          <w:rFonts w:ascii="Avenir Roman" w:hAnsi="Avenir Roman"/>
          <w:sz w:val="20"/>
          <w:szCs w:val="20"/>
          <w:u w:val="single"/>
          <w:lang w:val="en-GB"/>
        </w:rPr>
        <w:tab/>
      </w:r>
      <w:r w:rsidRPr="00453C63">
        <w:rPr>
          <w:rFonts w:ascii="Avenir Roman" w:hAnsi="Avenir Roman"/>
          <w:sz w:val="20"/>
          <w:szCs w:val="20"/>
          <w:lang w:val="en-GB"/>
        </w:rPr>
        <w:br w:type="page"/>
      </w:r>
      <w:r w:rsidRPr="00453C63">
        <w:rPr>
          <w:rFonts w:ascii="Avenir Roman" w:hAnsi="Avenir Roman"/>
          <w:lang w:val="en-GB"/>
        </w:rPr>
        <w:fldChar w:fldCharType="begin"/>
      </w:r>
      <w:r w:rsidRPr="00453C63">
        <w:rPr>
          <w:rFonts w:ascii="Avenir Roman" w:hAnsi="Avenir Roman"/>
          <w:lang w:val="en-GB"/>
        </w:rPr>
        <w:instrText xml:space="preserve"> ASK  \* MERGEFORMAT </w:instrText>
      </w:r>
      <w:r w:rsidRPr="00453C63">
        <w:rPr>
          <w:rFonts w:ascii="Avenir Roman" w:hAnsi="Avenir Roman"/>
          <w:lang w:val="en-GB"/>
        </w:rPr>
        <w:fldChar w:fldCharType="end"/>
      </w:r>
    </w:p>
    <w:p w14:paraId="4A2C961C" w14:textId="77777777" w:rsidR="00244245" w:rsidRPr="00453C63" w:rsidRDefault="00244245" w:rsidP="00244245">
      <w:pPr>
        <w:contextualSpacing/>
        <w:rPr>
          <w:rFonts w:ascii="Avenir Roman" w:hAnsi="Avenir Roman"/>
          <w:b/>
          <w:lang w:val="en-GB"/>
        </w:rPr>
      </w:pPr>
    </w:p>
    <w:p w14:paraId="2B877AE1" w14:textId="77777777" w:rsidR="00244245" w:rsidRPr="00453C63" w:rsidRDefault="00244245" w:rsidP="00244245">
      <w:pPr>
        <w:contextualSpacing/>
        <w:jc w:val="center"/>
        <w:rPr>
          <w:rFonts w:ascii="Avenir Roman" w:hAnsi="Avenir Roman"/>
          <w:b/>
          <w:lang w:val="en-GB"/>
        </w:rPr>
      </w:pPr>
      <w:r w:rsidRPr="00453C63">
        <w:rPr>
          <w:rFonts w:ascii="Avenir Roman" w:hAnsi="Avenir Roman"/>
          <w:b/>
          <w:lang w:val="en-GB"/>
        </w:rPr>
        <w:t>ABSTRACT GUIDELINES</w:t>
      </w:r>
    </w:p>
    <w:p w14:paraId="0781C0E4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17D19251" w14:textId="77777777" w:rsidR="00244245" w:rsidRPr="00453C63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n-GB"/>
        </w:rPr>
      </w:pPr>
      <w:r w:rsidRPr="00453C63">
        <w:rPr>
          <w:rFonts w:ascii="Avenir Roman" w:hAnsi="Avenir Roman"/>
          <w:b/>
          <w:sz w:val="20"/>
          <w:szCs w:val="20"/>
          <w:lang w:val="en-GB"/>
        </w:rPr>
        <w:t xml:space="preserve">Title: </w:t>
      </w:r>
    </w:p>
    <w:p w14:paraId="5DE6FCB3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  <w:r w:rsidRPr="00453C63">
        <w:rPr>
          <w:rFonts w:ascii="Avenir Roman" w:hAnsi="Avenir Roman"/>
          <w:noProof/>
          <w:lang w:val="en-GB" w:eastAsia="de-DE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234AED61" wp14:editId="0C817962">
                <wp:simplePos x="0" y="0"/>
                <wp:positionH relativeFrom="column">
                  <wp:posOffset>0</wp:posOffset>
                </wp:positionH>
                <wp:positionV relativeFrom="paragraph">
                  <wp:posOffset>17780</wp:posOffset>
                </wp:positionV>
                <wp:extent cx="6158865" cy="737235"/>
                <wp:effectExtent l="0" t="0" r="13335" b="12065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737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BBDE2" w14:textId="77777777" w:rsidR="00244245" w:rsidRPr="00EC467B" w:rsidRDefault="00244245" w:rsidP="00244245">
                            <w:r w:rsidRPr="00EC467B">
                              <w:t>(Times New Roman 12 pt,</w:t>
                            </w:r>
                            <w:r w:rsidRPr="00EC467B">
                              <w:rPr>
                                <w:lang w:val="fr-B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fr-BE"/>
                              </w:rPr>
                              <w:t>bold</w:t>
                            </w:r>
                            <w:r w:rsidRPr="00EC467B">
                              <w:t>,</w:t>
                            </w:r>
                            <w:r w:rsidRPr="00EC467B">
                              <w:rPr>
                                <w:lang w:val="fr-BE"/>
                              </w:rPr>
                              <w:t xml:space="preserve"> </w:t>
                            </w:r>
                            <w:r>
                              <w:rPr>
                                <w:lang w:val="fr-BE"/>
                              </w:rPr>
                              <w:t>left align</w:t>
                            </w:r>
                            <w:r w:rsidRPr="00EC467B">
                              <w:rPr>
                                <w:lang w:val="fr-BE"/>
                              </w:rPr>
                              <w:t xml:space="preserve">ment, </w:t>
                            </w:r>
                            <w:r>
                              <w:rPr>
                                <w:lang w:val="fr-BE"/>
                              </w:rPr>
                              <w:t>single-spacing</w:t>
                            </w:r>
                            <w:r w:rsidRPr="00EC467B">
                              <w:t>)</w:t>
                            </w:r>
                          </w:p>
                          <w:p w14:paraId="38305C4C" w14:textId="77777777" w:rsidR="00244245" w:rsidRPr="00D55F1F" w:rsidRDefault="00244245" w:rsidP="0024424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E7F387" id="Text Box 4" o:spid="_x0000_s1028" type="#_x0000_t202" style="position:absolute;margin-left:0;margin-top:1.4pt;width:484.95pt;height:5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" o:allowincell="f" strokecolor="#2f5496 [2404]">
                <v:path arrowok="t"/>
                <v:textbox>
                  <w:txbxContent>
                    <w:p w:rsidR="00244245" w:rsidRPr="00EC467B" w:rsidRDefault="00244245" w:rsidP="00244245">
                      <w:r w:rsidRPr="00EC467B">
                        <w:t>(Times New Roman 12 pt,</w:t>
                      </w:r>
                      <w:r w:rsidRPr="00EC467B">
                        <w:rPr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lang w:val="fr-BE"/>
                        </w:rPr>
                        <w:t>bold</w:t>
                      </w:r>
                      <w:proofErr w:type="spellEnd"/>
                      <w:r w:rsidRPr="00EC467B">
                        <w:t>,</w:t>
                      </w:r>
                      <w:r w:rsidRPr="00EC467B">
                        <w:rPr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fr-BE"/>
                        </w:rPr>
                        <w:t>left</w:t>
                      </w:r>
                      <w:proofErr w:type="spellEnd"/>
                      <w:r>
                        <w:rPr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fr-BE"/>
                        </w:rPr>
                        <w:t>align</w:t>
                      </w:r>
                      <w:r w:rsidRPr="00EC467B">
                        <w:rPr>
                          <w:lang w:val="fr-BE"/>
                        </w:rPr>
                        <w:t>ment</w:t>
                      </w:r>
                      <w:proofErr w:type="spellEnd"/>
                      <w:r w:rsidRPr="00EC467B">
                        <w:rPr>
                          <w:lang w:val="fr-BE"/>
                        </w:rPr>
                        <w:t xml:space="preserve">, </w:t>
                      </w:r>
                      <w:r>
                        <w:rPr>
                          <w:lang w:val="fr-BE"/>
                        </w:rPr>
                        <w:t>single-</w:t>
                      </w:r>
                      <w:proofErr w:type="spellStart"/>
                      <w:r>
                        <w:rPr>
                          <w:lang w:val="fr-BE"/>
                        </w:rPr>
                        <w:t>spacing</w:t>
                      </w:r>
                      <w:proofErr w:type="spellEnd"/>
                      <w:r w:rsidRPr="00EC467B">
                        <w:t>)</w:t>
                      </w:r>
                    </w:p>
                    <w:p w:rsidR="00244245" w:rsidRPr="00D55F1F" w:rsidRDefault="00244245" w:rsidP="00244245"/>
                  </w:txbxContent>
                </v:textbox>
              </v:shape>
            </w:pict>
          </mc:Fallback>
        </mc:AlternateContent>
      </w:r>
    </w:p>
    <w:p w14:paraId="01793F9D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238A22AF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05615358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01C705B1" w14:textId="77777777" w:rsidR="00244245" w:rsidRPr="00453C63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4B32014C" w14:textId="77777777" w:rsidR="00244245" w:rsidRPr="00453C63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n-GB"/>
        </w:rPr>
      </w:pPr>
      <w:r w:rsidRPr="00453C63">
        <w:rPr>
          <w:rFonts w:ascii="Avenir Roman" w:hAnsi="Avenir Roman"/>
          <w:b/>
          <w:sz w:val="20"/>
          <w:szCs w:val="20"/>
          <w:lang w:val="en-GB"/>
        </w:rPr>
        <w:t>Author(s):</w:t>
      </w:r>
    </w:p>
    <w:p w14:paraId="5868A653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  <w:r w:rsidRPr="00453C63">
        <w:rPr>
          <w:rFonts w:ascii="Avenir Roman" w:hAnsi="Avenir Roman"/>
          <w:noProof/>
          <w:lang w:val="en-GB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5E1A6197" wp14:editId="351ED884">
                <wp:simplePos x="0" y="0"/>
                <wp:positionH relativeFrom="column">
                  <wp:posOffset>1905</wp:posOffset>
                </wp:positionH>
                <wp:positionV relativeFrom="paragraph">
                  <wp:posOffset>33020</wp:posOffset>
                </wp:positionV>
                <wp:extent cx="6158865" cy="1517015"/>
                <wp:effectExtent l="0" t="0" r="13335" b="698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151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3F1DF" w14:textId="77777777" w:rsidR="00244245" w:rsidRPr="00603A67" w:rsidRDefault="00244245" w:rsidP="00244245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 xml:space="preserve">(Times New Roman 12 pt, left alignment, single-spacing) </w:t>
                            </w:r>
                          </w:p>
                          <w:p w14:paraId="2102FBBD" w14:textId="77777777" w:rsidR="00244245" w:rsidRPr="00603A67" w:rsidRDefault="00244245" w:rsidP="00244245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0A8041BA" w14:textId="77777777" w:rsidR="00244245" w:rsidRPr="00603A67" w:rsidRDefault="00244245" w:rsidP="00244245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 xml:space="preserve">Name, first name, initials: (Please </w:t>
                            </w:r>
                            <w:r w:rsidRPr="002A5E32">
                              <w:rPr>
                                <w:sz w:val="22"/>
                                <w:szCs w:val="22"/>
                                <w:u w:val="single"/>
                                <w:lang w:val="en-GB"/>
                              </w:rPr>
                              <w:t>underline</w:t>
                            </w: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 xml:space="preserve"> first author)</w:t>
                            </w:r>
                          </w:p>
                          <w:p w14:paraId="75663BA8" w14:textId="77777777" w:rsidR="00244245" w:rsidRPr="00603A67" w:rsidRDefault="00244245" w:rsidP="00244245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6E0B99FC" w14:textId="77777777" w:rsidR="00244245" w:rsidRPr="00603A67" w:rsidRDefault="00244245" w:rsidP="00244245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>Institution: (</w:t>
                            </w:r>
                            <w:r>
                              <w:rPr>
                                <w:sz w:val="22"/>
                                <w:szCs w:val="22"/>
                                <w:lang w:val="en-GB"/>
                              </w:rPr>
                              <w:t>For each author</w:t>
                            </w: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>, use one single lines per address)</w:t>
                            </w:r>
                          </w:p>
                          <w:p w14:paraId="4E1F3F6C" w14:textId="77777777" w:rsidR="00244245" w:rsidRPr="00603A67" w:rsidRDefault="00244245" w:rsidP="00244245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>Examp</w:t>
                            </w:r>
                            <w:r>
                              <w:rPr>
                                <w:sz w:val="22"/>
                                <w:szCs w:val="22"/>
                                <w:lang w:val="en-GB"/>
                              </w:rPr>
                              <w:t>le</w:t>
                            </w: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 xml:space="preserve">: </w:t>
                            </w:r>
                            <w:r w:rsidRPr="00603A67">
                              <w:rPr>
                                <w:sz w:val="22"/>
                                <w:szCs w:val="22"/>
                                <w:u w:val="single"/>
                                <w:lang w:val="en-GB"/>
                              </w:rPr>
                              <w:t xml:space="preserve">Author </w:t>
                            </w:r>
                            <w:r w:rsidRPr="00603A67">
                              <w:rPr>
                                <w:sz w:val="22"/>
                                <w:szCs w:val="22"/>
                                <w:vertAlign w:val="superscript"/>
                                <w:lang w:val="en-GB"/>
                              </w:rPr>
                              <w:t>1</w:t>
                            </w: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 xml:space="preserve">, Co-author </w:t>
                            </w:r>
                            <w:r w:rsidRPr="00603A67">
                              <w:rPr>
                                <w:sz w:val="22"/>
                                <w:szCs w:val="22"/>
                                <w:vertAlign w:val="superscript"/>
                                <w:lang w:val="en-GB"/>
                              </w:rPr>
                              <w:t>2</w:t>
                            </w:r>
                          </w:p>
                          <w:p w14:paraId="1FD0FB36" w14:textId="77777777" w:rsidR="00244245" w:rsidRPr="00603A67" w:rsidRDefault="00244245" w:rsidP="00244245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603A67">
                              <w:rPr>
                                <w:sz w:val="22"/>
                                <w:szCs w:val="22"/>
                                <w:vertAlign w:val="superscript"/>
                                <w:lang w:val="en-GB"/>
                              </w:rPr>
                              <w:t xml:space="preserve">1 </w:t>
                            </w: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>Institution, Department, Section, City, Country</w:t>
                            </w:r>
                          </w:p>
                          <w:p w14:paraId="2F420C74" w14:textId="77777777" w:rsidR="00244245" w:rsidRPr="00603A67" w:rsidRDefault="00244245" w:rsidP="00244245">
                            <w:pPr>
                              <w:rPr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603A67">
                              <w:rPr>
                                <w:sz w:val="22"/>
                                <w:szCs w:val="22"/>
                                <w:vertAlign w:val="superscript"/>
                                <w:lang w:val="en-GB"/>
                              </w:rPr>
                              <w:t xml:space="preserve">2 </w:t>
                            </w:r>
                            <w:r w:rsidRPr="00603A67">
                              <w:rPr>
                                <w:sz w:val="22"/>
                                <w:szCs w:val="22"/>
                                <w:lang w:val="en-GB"/>
                              </w:rPr>
                              <w:t>Institution, Department, Section, City, Country</w:t>
                            </w:r>
                          </w:p>
                          <w:p w14:paraId="13E47CB5" w14:textId="77777777" w:rsidR="00244245" w:rsidRPr="00680911" w:rsidRDefault="00244245" w:rsidP="00244245">
                            <w:pPr>
                              <w:pStyle w:val="Corpodetexto2"/>
                              <w:spacing w:after="0" w:line="240" w:lineRule="auto"/>
                              <w:rPr>
                                <w:rFonts w:ascii="Times New Roman" w:hAnsi="Times New Roman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14:paraId="3F90F8EE" w14:textId="77777777" w:rsidR="00244245" w:rsidRPr="00680911" w:rsidRDefault="00244245" w:rsidP="00244245">
                            <w:pPr>
                              <w:contextualSpacing/>
                              <w:jc w:val="both"/>
                              <w:rPr>
                                <w:lang w:val="en-GB"/>
                              </w:rPr>
                            </w:pPr>
                          </w:p>
                          <w:p w14:paraId="37AA9FBF" w14:textId="77777777" w:rsidR="00244245" w:rsidRPr="00680911" w:rsidRDefault="00244245" w:rsidP="00244245">
                            <w:pPr>
                              <w:contextualSpacing/>
                              <w:rPr>
                                <w:lang w:val="en-GB"/>
                              </w:rPr>
                            </w:pPr>
                          </w:p>
                          <w:p w14:paraId="27BF41B3" w14:textId="77777777" w:rsidR="00244245" w:rsidRPr="00680911" w:rsidRDefault="00244245" w:rsidP="00244245">
                            <w:pPr>
                              <w:contextualSpacing/>
                              <w:rPr>
                                <w:lang w:val="en-GB"/>
                              </w:rPr>
                            </w:pPr>
                          </w:p>
                          <w:p w14:paraId="6F48254C" w14:textId="77777777" w:rsidR="00244245" w:rsidRPr="00680911" w:rsidRDefault="00244245" w:rsidP="00244245">
                            <w:pPr>
                              <w:contextualSpacing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AF1A5" id="Text Box 5" o:spid="_x0000_s1029" type="#_x0000_t202" style="position:absolute;margin-left:.15pt;margin-top:2.6pt;width:484.95pt;height:119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" o:allowincell="f" strokecolor="#2f5496 [2404]">
                <v:path arrowok="t"/>
                <v:textbox>
                  <w:txbxContent>
                    <w:p w:rsidR="00244245" w:rsidRPr="00603A67" w:rsidRDefault="00244245" w:rsidP="00244245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 xml:space="preserve">(Times New Roman 12 </w:t>
                      </w:r>
                      <w:proofErr w:type="spellStart"/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>pt</w:t>
                      </w:r>
                      <w:proofErr w:type="spellEnd"/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 xml:space="preserve">, left alignment, single-spacing) </w:t>
                      </w:r>
                    </w:p>
                    <w:p w:rsidR="00244245" w:rsidRPr="00603A67" w:rsidRDefault="00244245" w:rsidP="00244245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</w:p>
                    <w:p w:rsidR="00244245" w:rsidRPr="00603A67" w:rsidRDefault="00244245" w:rsidP="00244245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 xml:space="preserve">Name, first name, initials: (Please </w:t>
                      </w:r>
                      <w:r w:rsidRPr="002A5E32">
                        <w:rPr>
                          <w:sz w:val="22"/>
                          <w:szCs w:val="22"/>
                          <w:u w:val="single"/>
                          <w:lang w:val="en-GB"/>
                        </w:rPr>
                        <w:t>underline</w:t>
                      </w: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 xml:space="preserve"> first author)</w:t>
                      </w:r>
                    </w:p>
                    <w:p w:rsidR="00244245" w:rsidRPr="00603A67" w:rsidRDefault="00244245" w:rsidP="00244245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</w:p>
                    <w:p w:rsidR="00244245" w:rsidRPr="00603A67" w:rsidRDefault="00244245" w:rsidP="00244245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>Institution: (</w:t>
                      </w:r>
                      <w:r>
                        <w:rPr>
                          <w:sz w:val="22"/>
                          <w:szCs w:val="22"/>
                          <w:lang w:val="en-GB"/>
                        </w:rPr>
                        <w:t>For each author</w:t>
                      </w: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>, use one single lines per address)</w:t>
                      </w:r>
                    </w:p>
                    <w:p w:rsidR="00244245" w:rsidRPr="00603A67" w:rsidRDefault="00244245" w:rsidP="00244245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>Examp</w:t>
                      </w:r>
                      <w:r>
                        <w:rPr>
                          <w:sz w:val="22"/>
                          <w:szCs w:val="22"/>
                          <w:lang w:val="en-GB"/>
                        </w:rPr>
                        <w:t>le</w:t>
                      </w: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 xml:space="preserve">: </w:t>
                      </w:r>
                      <w:r w:rsidRPr="00603A67">
                        <w:rPr>
                          <w:sz w:val="22"/>
                          <w:szCs w:val="22"/>
                          <w:u w:val="single"/>
                          <w:lang w:val="en-GB"/>
                        </w:rPr>
                        <w:t xml:space="preserve">Author </w:t>
                      </w:r>
                      <w:r w:rsidRPr="00603A67">
                        <w:rPr>
                          <w:sz w:val="22"/>
                          <w:szCs w:val="22"/>
                          <w:vertAlign w:val="superscript"/>
                          <w:lang w:val="en-GB"/>
                        </w:rPr>
                        <w:t>1</w:t>
                      </w: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 xml:space="preserve">, Co-author </w:t>
                      </w:r>
                      <w:r w:rsidRPr="00603A67">
                        <w:rPr>
                          <w:sz w:val="22"/>
                          <w:szCs w:val="22"/>
                          <w:vertAlign w:val="superscript"/>
                          <w:lang w:val="en-GB"/>
                        </w:rPr>
                        <w:t>2</w:t>
                      </w:r>
                    </w:p>
                    <w:p w:rsidR="00244245" w:rsidRPr="00603A67" w:rsidRDefault="00244245" w:rsidP="00244245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  <w:r w:rsidRPr="00603A67">
                        <w:rPr>
                          <w:sz w:val="22"/>
                          <w:szCs w:val="22"/>
                          <w:vertAlign w:val="superscript"/>
                          <w:lang w:val="en-GB"/>
                        </w:rPr>
                        <w:t xml:space="preserve">1 </w:t>
                      </w: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>Institution, Department, Section, City, Country</w:t>
                      </w:r>
                    </w:p>
                    <w:p w:rsidR="00244245" w:rsidRPr="00603A67" w:rsidRDefault="00244245" w:rsidP="00244245">
                      <w:pPr>
                        <w:rPr>
                          <w:sz w:val="22"/>
                          <w:szCs w:val="22"/>
                          <w:lang w:val="en-GB"/>
                        </w:rPr>
                      </w:pPr>
                      <w:r w:rsidRPr="00603A67">
                        <w:rPr>
                          <w:sz w:val="22"/>
                          <w:szCs w:val="22"/>
                          <w:vertAlign w:val="superscript"/>
                          <w:lang w:val="en-GB"/>
                        </w:rPr>
                        <w:t xml:space="preserve">2 </w:t>
                      </w:r>
                      <w:r w:rsidRPr="00603A67">
                        <w:rPr>
                          <w:sz w:val="22"/>
                          <w:szCs w:val="22"/>
                          <w:lang w:val="en-GB"/>
                        </w:rPr>
                        <w:t>Institution, Department, Section, City, Country</w:t>
                      </w:r>
                    </w:p>
                    <w:p w:rsidR="00244245" w:rsidRPr="00680911" w:rsidRDefault="00244245" w:rsidP="00244245">
                      <w:pPr>
                        <w:pStyle w:val="BodyText2"/>
                        <w:spacing w:after="0" w:line="240" w:lineRule="auto"/>
                        <w:rPr>
                          <w:rFonts w:ascii="Times New Roman" w:hAnsi="Times New Roman"/>
                          <w:sz w:val="22"/>
                          <w:szCs w:val="22"/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contextualSpacing/>
                        <w:jc w:val="both"/>
                        <w:rPr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contextualSpacing/>
                        <w:rPr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contextualSpacing/>
                        <w:rPr>
                          <w:lang w:val="en-GB"/>
                        </w:rPr>
                      </w:pPr>
                    </w:p>
                    <w:p w:rsidR="00244245" w:rsidRPr="00680911" w:rsidRDefault="00244245" w:rsidP="00244245">
                      <w:pPr>
                        <w:contextualSpacing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1C1B1EB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3ED35033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4BB88779" w14:textId="77777777" w:rsidR="00244245" w:rsidRPr="00453C63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n-GB"/>
        </w:rPr>
      </w:pPr>
      <w:r w:rsidRPr="00453C63">
        <w:rPr>
          <w:rFonts w:ascii="Avenir Roman" w:hAnsi="Avenir Roman"/>
          <w:b/>
          <w:sz w:val="20"/>
          <w:szCs w:val="20"/>
          <w:lang w:val="en-GB"/>
        </w:rPr>
        <w:t>Institution / Profession des auteurs :</w:t>
      </w:r>
    </w:p>
    <w:p w14:paraId="013209B9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77ABACBC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100EA0C9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1C3B0109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1EA36AB9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7E41F460" w14:textId="77777777" w:rsidR="00244245" w:rsidRPr="00453C63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4348F76B" w14:textId="77777777" w:rsidR="00244245" w:rsidRPr="00453C63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n-GB"/>
        </w:rPr>
      </w:pPr>
      <w:r w:rsidRPr="00453C63">
        <w:rPr>
          <w:rFonts w:ascii="Avenir Roman" w:hAnsi="Avenir Roman"/>
          <w:b/>
          <w:sz w:val="20"/>
          <w:szCs w:val="20"/>
          <w:lang w:val="en-GB"/>
        </w:rPr>
        <w:t>Abstract:</w:t>
      </w:r>
    </w:p>
    <w:p w14:paraId="6148971D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  <w:r w:rsidRPr="00453C63">
        <w:rPr>
          <w:rFonts w:ascii="Avenir Roman" w:hAnsi="Avenir Roman"/>
          <w:noProof/>
          <w:lang w:val="en-GB" w:eastAsia="de-D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6500B0" wp14:editId="6CD85DBD">
                <wp:simplePos x="0" y="0"/>
                <wp:positionH relativeFrom="column">
                  <wp:posOffset>4445</wp:posOffset>
                </wp:positionH>
                <wp:positionV relativeFrom="paragraph">
                  <wp:posOffset>21590</wp:posOffset>
                </wp:positionV>
                <wp:extent cx="6156325" cy="626110"/>
                <wp:effectExtent l="0" t="0" r="15875" b="889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626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797AF" w14:textId="77777777" w:rsidR="00244245" w:rsidRPr="00E535AC" w:rsidRDefault="00244245" w:rsidP="00244245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</w:rPr>
                              <w:t>(Times New Roman 12 pt,</w:t>
                            </w:r>
                            <w:r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justified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>,</w:t>
                            </w:r>
                            <w:r w:rsidRPr="00E535AC"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  <w:lang w:val="fr-BE"/>
                              </w:rPr>
                              <w:t>single-spacing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 xml:space="preserve">) </w:t>
                            </w:r>
                          </w:p>
                          <w:p w14:paraId="7CD2F9B9" w14:textId="77777777" w:rsidR="00244245" w:rsidRPr="00E535AC" w:rsidRDefault="00244245" w:rsidP="00244245">
                            <w:pPr>
                              <w:jc w:val="both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maximum 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</w:rPr>
                              <w:t>300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>words</w:t>
                            </w:r>
                          </w:p>
                          <w:p w14:paraId="44C336A7" w14:textId="77777777" w:rsidR="00244245" w:rsidRPr="00E535AC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2"/>
                                <w:szCs w:val="22"/>
                              </w:rPr>
                            </w:pPr>
                          </w:p>
                          <w:p w14:paraId="101475A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BF2E228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FDB0BD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624C4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3157F2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ABC1E4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DE2CC6A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0C90AA1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BA96960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D3C6C21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20D14A4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ADDABBA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511B15E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2CE693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3A67B5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4D723E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C885610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55A902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E59418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346AB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2EF5DBA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3EB819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CD734B4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70DB5B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401A6B1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E64B36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842A3B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F8ECF7D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4BAB07E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911D9E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CE1E7D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188B473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47F44DD" w14:textId="77777777" w:rsidR="00244245" w:rsidRPr="008C6D4B" w:rsidRDefault="00244245" w:rsidP="00244245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5181CF1E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7BF38870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48C62906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94EDC8" id="Text Box 7" o:spid="_x0000_s1030" type="#_x0000_t202" style="position:absolute;margin-left:.35pt;margin-top:1.7pt;width:484.75pt;height:49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" strokecolor="#2f5496 [2404]">
                <v:path arrowok="t"/>
                <v:textbox>
                  <w:txbxContent>
                    <w:p w:rsidR="00244245" w:rsidRPr="00E535AC" w:rsidRDefault="00244245" w:rsidP="00244245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</w:rPr>
                        <w:t>(Times New Roman 12 pt,</w:t>
                      </w:r>
                      <w:r>
                        <w:rPr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2"/>
                          <w:szCs w:val="22"/>
                          <w:lang w:val="fr-BE"/>
                        </w:rPr>
                        <w:t>justified</w:t>
                      </w:r>
                      <w:proofErr w:type="spellEnd"/>
                      <w:r w:rsidRPr="00E535AC">
                        <w:rPr>
                          <w:sz w:val="22"/>
                          <w:szCs w:val="22"/>
                        </w:rPr>
                        <w:t>,</w:t>
                      </w:r>
                      <w:r w:rsidRPr="00E535AC">
                        <w:rPr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  <w:lang w:val="fr-BE"/>
                        </w:rPr>
                        <w:t>single-</w:t>
                      </w:r>
                      <w:proofErr w:type="spellStart"/>
                      <w:r>
                        <w:rPr>
                          <w:sz w:val="22"/>
                          <w:szCs w:val="22"/>
                          <w:lang w:val="fr-BE"/>
                        </w:rPr>
                        <w:t>spacing</w:t>
                      </w:r>
                      <w:proofErr w:type="spellEnd"/>
                      <w:r w:rsidRPr="00E535AC">
                        <w:rPr>
                          <w:sz w:val="22"/>
                          <w:szCs w:val="22"/>
                        </w:rPr>
                        <w:t xml:space="preserve">) </w:t>
                      </w:r>
                    </w:p>
                    <w:p w:rsidR="00244245" w:rsidRPr="00E535AC" w:rsidRDefault="00244245" w:rsidP="00244245">
                      <w:pPr>
                        <w:jc w:val="both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 xml:space="preserve">maximum </w:t>
                      </w:r>
                      <w:r w:rsidRPr="00E535AC">
                        <w:rPr>
                          <w:b/>
                          <w:sz w:val="22"/>
                          <w:szCs w:val="22"/>
                        </w:rPr>
                        <w:t>300</w:t>
                      </w:r>
                      <w:r w:rsidRPr="00E535AC">
                        <w:rPr>
                          <w:b/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2"/>
                          <w:szCs w:val="22"/>
                          <w:lang w:val="fr-BE"/>
                        </w:rPr>
                        <w:t>words</w:t>
                      </w:r>
                      <w:proofErr w:type="spellEnd"/>
                    </w:p>
                    <w:p w:rsidR="00244245" w:rsidRPr="00E535AC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2"/>
                          <w:szCs w:val="22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Pr="008C6D4B" w:rsidRDefault="00244245" w:rsidP="00244245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:rsidR="00244245" w:rsidRPr="001E74BE" w:rsidRDefault="00244245" w:rsidP="00244245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244245" w:rsidRPr="001E74BE" w:rsidRDefault="00244245" w:rsidP="00244245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244245" w:rsidRPr="001E74BE" w:rsidRDefault="00244245" w:rsidP="00244245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8DA2C2C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24DD5865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5A94EE4F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1E8741D1" w14:textId="77777777" w:rsidR="00244245" w:rsidRPr="00453C63" w:rsidRDefault="00244245" w:rsidP="00244245">
      <w:pPr>
        <w:contextualSpacing/>
        <w:rPr>
          <w:rFonts w:ascii="Avenir Roman" w:hAnsi="Avenir Roman"/>
          <w:sz w:val="20"/>
          <w:szCs w:val="20"/>
          <w:lang w:val="en-GB"/>
        </w:rPr>
      </w:pPr>
    </w:p>
    <w:p w14:paraId="45F49EBB" w14:textId="77777777" w:rsidR="00244245" w:rsidRPr="00453C63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n-GB"/>
        </w:rPr>
      </w:pPr>
      <w:r w:rsidRPr="00453C63">
        <w:rPr>
          <w:rFonts w:ascii="Avenir Roman" w:hAnsi="Avenir Roman"/>
          <w:b/>
          <w:noProof/>
          <w:sz w:val="20"/>
          <w:szCs w:val="20"/>
          <w:lang w:val="en-GB"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911AF7" wp14:editId="30C44096">
                <wp:simplePos x="0" y="0"/>
                <wp:positionH relativeFrom="column">
                  <wp:posOffset>0</wp:posOffset>
                </wp:positionH>
                <wp:positionV relativeFrom="paragraph">
                  <wp:posOffset>220980</wp:posOffset>
                </wp:positionV>
                <wp:extent cx="6156325" cy="566420"/>
                <wp:effectExtent l="0" t="0" r="15875" b="17780"/>
                <wp:wrapThrough wrapText="bothSides">
                  <wp:wrapPolygon edited="0">
                    <wp:start x="0" y="0"/>
                    <wp:lineTo x="0" y="21794"/>
                    <wp:lineTo x="21611" y="21794"/>
                    <wp:lineTo x="21611" y="0"/>
                    <wp:lineTo x="0" y="0"/>
                  </wp:wrapPolygon>
                </wp:wrapThrough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56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C9951C" w14:textId="77777777" w:rsidR="00244245" w:rsidRPr="00E535AC" w:rsidRDefault="00244245" w:rsidP="00244245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</w:rPr>
                              <w:t>(Times New Roman 12 pt,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  <w:lang w:val="fr-BE"/>
                              </w:rPr>
                              <w:t>justified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>,</w:t>
                            </w:r>
                            <w:r w:rsidRPr="00E535AC"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  <w:lang w:val="fr-BE"/>
                              </w:rPr>
                              <w:t>single spacing</w:t>
                            </w:r>
                            <w:r w:rsidRPr="00E535AC">
                              <w:rPr>
                                <w:sz w:val="22"/>
                                <w:szCs w:val="22"/>
                              </w:rPr>
                              <w:t xml:space="preserve">) </w:t>
                            </w:r>
                          </w:p>
                          <w:p w14:paraId="166A3EB2" w14:textId="77777777" w:rsidR="00244245" w:rsidRPr="00E535AC" w:rsidRDefault="00244245" w:rsidP="00244245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b/>
                                <w:sz w:val="22"/>
                                <w:szCs w:val="22"/>
                              </w:rPr>
                              <w:t>5 – 8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>words</w:t>
                            </w:r>
                          </w:p>
                          <w:p w14:paraId="04F3FF5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F96994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F83CE6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E921E6F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6A65A1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6DA44E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E91F5A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08A2085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E0E7D23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CE373FD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CE5ADA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2443D3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EEDDE8C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67F59B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EA22F9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F090A87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8E59FF5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C363558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6A96BC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C98800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174FC3D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FFD8C9F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D088F2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C68610B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B5FE4B2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8D56AB0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E6ABCAE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FD51169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C09DDCF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18F2100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AF1A576" w14:textId="77777777" w:rsidR="00244245" w:rsidRDefault="00244245" w:rsidP="00244245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3657D00" w14:textId="77777777" w:rsidR="00244245" w:rsidRPr="008C6D4B" w:rsidRDefault="00244245" w:rsidP="00244245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477960BC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1680F02E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6B8ACD0E" w14:textId="77777777" w:rsidR="00244245" w:rsidRPr="001E74BE" w:rsidRDefault="00244245" w:rsidP="00244245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25FFCA" id="Text Box 11" o:spid="_x0000_s1031" type="#_x0000_t202" style="position:absolute;margin-left:0;margin-top:17.4pt;width:484.75pt;height:4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" strokecolor="#2f5496 [2404]">
                <v:path arrowok="t"/>
                <v:textbox>
                  <w:txbxContent>
                    <w:p w:rsidR="00244245" w:rsidRPr="00E535AC" w:rsidRDefault="00244245" w:rsidP="00244245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</w:rPr>
                        <w:t>(Times New Roman 12 pt,</w:t>
                      </w:r>
                      <w:r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2"/>
                          <w:szCs w:val="22"/>
                          <w:lang w:val="fr-BE"/>
                        </w:rPr>
                        <w:t>justified</w:t>
                      </w:r>
                      <w:proofErr w:type="spellEnd"/>
                      <w:r w:rsidRPr="00E535AC">
                        <w:rPr>
                          <w:sz w:val="22"/>
                          <w:szCs w:val="22"/>
                        </w:rPr>
                        <w:t>,</w:t>
                      </w:r>
                      <w:r w:rsidRPr="00E535AC">
                        <w:rPr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  <w:lang w:val="fr-BE"/>
                        </w:rPr>
                        <w:t xml:space="preserve">single </w:t>
                      </w:r>
                      <w:proofErr w:type="spellStart"/>
                      <w:r>
                        <w:rPr>
                          <w:sz w:val="22"/>
                          <w:szCs w:val="22"/>
                          <w:lang w:val="fr-BE"/>
                        </w:rPr>
                        <w:t>spacing</w:t>
                      </w:r>
                      <w:proofErr w:type="spellEnd"/>
                      <w:r w:rsidRPr="00E535AC">
                        <w:rPr>
                          <w:sz w:val="22"/>
                          <w:szCs w:val="22"/>
                        </w:rPr>
                        <w:t xml:space="preserve">) </w:t>
                      </w:r>
                    </w:p>
                    <w:p w:rsidR="00244245" w:rsidRPr="00E535AC" w:rsidRDefault="00244245" w:rsidP="00244245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b/>
                          <w:sz w:val="22"/>
                          <w:szCs w:val="22"/>
                        </w:rPr>
                        <w:t>5 – 8</w:t>
                      </w:r>
                      <w:r w:rsidRPr="00E535AC">
                        <w:rPr>
                          <w:b/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2"/>
                          <w:szCs w:val="22"/>
                          <w:lang w:val="fr-BE"/>
                        </w:rPr>
                        <w:t>words</w:t>
                      </w:r>
                      <w:proofErr w:type="spellEnd"/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Default="00244245" w:rsidP="00244245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244245" w:rsidRPr="008C6D4B" w:rsidRDefault="00244245" w:rsidP="00244245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:rsidR="00244245" w:rsidRPr="001E74BE" w:rsidRDefault="00244245" w:rsidP="00244245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244245" w:rsidRPr="001E74BE" w:rsidRDefault="00244245" w:rsidP="00244245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244245" w:rsidRPr="001E74BE" w:rsidRDefault="00244245" w:rsidP="00244245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53C63">
        <w:rPr>
          <w:rFonts w:ascii="Avenir Roman" w:hAnsi="Avenir Roman"/>
          <w:b/>
          <w:sz w:val="20"/>
          <w:szCs w:val="20"/>
          <w:lang w:val="en-GB" w:eastAsia="de-DE"/>
        </w:rPr>
        <w:t>Keywords</w:t>
      </w:r>
      <w:r w:rsidRPr="00453C63">
        <w:rPr>
          <w:rFonts w:ascii="Avenir Roman" w:hAnsi="Avenir Roman"/>
          <w:b/>
          <w:sz w:val="20"/>
          <w:szCs w:val="20"/>
          <w:lang w:val="en-GB"/>
        </w:rPr>
        <w:t xml:space="preserve">: </w:t>
      </w:r>
    </w:p>
    <w:p w14:paraId="547A416D" w14:textId="77777777" w:rsidR="00244245" w:rsidRPr="00453C63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n-GB"/>
        </w:rPr>
      </w:pPr>
    </w:p>
    <w:p w14:paraId="712CD61A" w14:textId="77777777" w:rsidR="00244245" w:rsidRPr="00244245" w:rsidRDefault="00244245" w:rsidP="00244245">
      <w:pPr>
        <w:contextualSpacing/>
        <w:rPr>
          <w:rFonts w:ascii="Avenir Roman" w:hAnsi="Avenir Roman"/>
          <w:b/>
          <w:color w:val="2F5496" w:themeColor="accent1" w:themeShade="BF"/>
          <w:sz w:val="20"/>
          <w:szCs w:val="20"/>
          <w:u w:val="single"/>
          <w:lang w:val="en-GB"/>
        </w:rPr>
      </w:pPr>
      <w:r w:rsidRPr="00244245">
        <w:rPr>
          <w:rFonts w:ascii="Avenir Roman" w:hAnsi="Avenir Roman"/>
          <w:b/>
          <w:color w:val="2F5496" w:themeColor="accent1" w:themeShade="BF"/>
          <w:sz w:val="20"/>
          <w:szCs w:val="20"/>
          <w:u w:val="single"/>
          <w:lang w:val="en-GB"/>
        </w:rPr>
        <w:t>Timetable</w:t>
      </w:r>
    </w:p>
    <w:p w14:paraId="601E85AD" w14:textId="77777777" w:rsidR="00244245" w:rsidRPr="00453C63" w:rsidRDefault="00244245" w:rsidP="00244245">
      <w:pPr>
        <w:contextualSpacing/>
        <w:rPr>
          <w:rFonts w:ascii="Avenir Roman" w:hAnsi="Avenir Roman"/>
          <w:b/>
          <w:sz w:val="20"/>
          <w:szCs w:val="20"/>
          <w:lang w:val="en-GB"/>
        </w:rPr>
      </w:pP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6038"/>
      </w:tblGrid>
      <w:tr w:rsidR="00244245" w:rsidRPr="00ED0E26" w14:paraId="177B36A1" w14:textId="77777777" w:rsidTr="00BE287C">
        <w:trPr>
          <w:jc w:val="center"/>
        </w:trPr>
        <w:tc>
          <w:tcPr>
            <w:tcW w:w="2972" w:type="dxa"/>
          </w:tcPr>
          <w:p w14:paraId="0DFB1CC9" w14:textId="77777777" w:rsidR="00244245" w:rsidRPr="00ED0E26" w:rsidRDefault="00244245" w:rsidP="00BE287C">
            <w:pPr>
              <w:jc w:val="right"/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>April 2020</w:t>
            </w:r>
          </w:p>
        </w:tc>
        <w:tc>
          <w:tcPr>
            <w:tcW w:w="6038" w:type="dxa"/>
          </w:tcPr>
          <w:p w14:paraId="758C03D0" w14:textId="30AB4A94" w:rsidR="00244245" w:rsidRPr="00ED0E26" w:rsidRDefault="00244245" w:rsidP="00BE287C">
            <w:pPr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  <w:t>1</w:t>
            </w:r>
            <w:r w:rsidRPr="00ED0E26">
              <w:rPr>
                <w:rFonts w:ascii="Avenir Roman" w:hAnsi="Avenir Roman"/>
                <w:color w:val="000000"/>
                <w:sz w:val="20"/>
                <w:szCs w:val="20"/>
                <w:vertAlign w:val="superscript"/>
                <w:lang w:val="en-GB"/>
              </w:rPr>
              <w:t>st</w:t>
            </w:r>
            <w:r w:rsidRPr="00ED0E26"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  <w:t xml:space="preserve"> circular with general information</w:t>
            </w:r>
            <w:r w:rsidR="001E2A16" w:rsidRPr="00ED0E26"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  <w:t xml:space="preserve"> and call for papers</w:t>
            </w:r>
          </w:p>
        </w:tc>
      </w:tr>
      <w:tr w:rsidR="00244245" w:rsidRPr="00ED0E26" w14:paraId="62347745" w14:textId="77777777" w:rsidTr="00BE287C">
        <w:trPr>
          <w:jc w:val="center"/>
        </w:trPr>
        <w:tc>
          <w:tcPr>
            <w:tcW w:w="2972" w:type="dxa"/>
          </w:tcPr>
          <w:p w14:paraId="4FD6B323" w14:textId="426573A8" w:rsidR="00244245" w:rsidRPr="00ED0E26" w:rsidRDefault="00CD3EF1" w:rsidP="00BE287C">
            <w:pPr>
              <w:jc w:val="right"/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</w:pPr>
            <w:r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>15</w:t>
            </w:r>
            <w:r w:rsidR="00244245" w:rsidRPr="00ED0E26"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>January</w:t>
            </w:r>
            <w:r w:rsidR="00244245" w:rsidRPr="00ED0E26"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 xml:space="preserve"> 202</w:t>
            </w:r>
            <w:r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6038" w:type="dxa"/>
          </w:tcPr>
          <w:p w14:paraId="7AA334FB" w14:textId="77777777" w:rsidR="00244245" w:rsidRPr="00ED0E26" w:rsidRDefault="00244245" w:rsidP="00BE287C">
            <w:pPr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  <w:t>Deadline for receiving abstracts</w:t>
            </w:r>
          </w:p>
        </w:tc>
      </w:tr>
      <w:tr w:rsidR="00244245" w:rsidRPr="00ED0E26" w14:paraId="51A3CF29" w14:textId="77777777" w:rsidTr="00BE287C">
        <w:trPr>
          <w:jc w:val="center"/>
        </w:trPr>
        <w:tc>
          <w:tcPr>
            <w:tcW w:w="2972" w:type="dxa"/>
          </w:tcPr>
          <w:p w14:paraId="11D07619" w14:textId="77777777" w:rsidR="00244245" w:rsidRPr="00ED0E26" w:rsidRDefault="00244245" w:rsidP="00BE287C">
            <w:pPr>
              <w:jc w:val="right"/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>30 March 2021</w:t>
            </w:r>
          </w:p>
        </w:tc>
        <w:tc>
          <w:tcPr>
            <w:tcW w:w="6038" w:type="dxa"/>
          </w:tcPr>
          <w:p w14:paraId="054F635E" w14:textId="77777777" w:rsidR="00244245" w:rsidRPr="00ED0E26" w:rsidRDefault="00244245" w:rsidP="00BE287C">
            <w:pPr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  <w:t>Notification with acceptance of Abstracts</w:t>
            </w:r>
          </w:p>
        </w:tc>
      </w:tr>
      <w:tr w:rsidR="00244245" w:rsidRPr="00ED0E26" w14:paraId="2091C610" w14:textId="77777777" w:rsidTr="00BE287C">
        <w:trPr>
          <w:jc w:val="center"/>
        </w:trPr>
        <w:tc>
          <w:tcPr>
            <w:tcW w:w="2972" w:type="dxa"/>
          </w:tcPr>
          <w:p w14:paraId="144F32B6" w14:textId="77777777" w:rsidR="00244245" w:rsidRPr="00ED0E26" w:rsidRDefault="00244245" w:rsidP="00BE287C">
            <w:pPr>
              <w:jc w:val="right"/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>May 2021</w:t>
            </w:r>
          </w:p>
        </w:tc>
        <w:tc>
          <w:tcPr>
            <w:tcW w:w="6038" w:type="dxa"/>
          </w:tcPr>
          <w:p w14:paraId="3D59294A" w14:textId="77777777" w:rsidR="00244245" w:rsidRPr="00ED0E26" w:rsidRDefault="00244245" w:rsidP="00BE287C">
            <w:pPr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  <w:t>3</w:t>
            </w:r>
            <w:r w:rsidRPr="00ED0E26">
              <w:rPr>
                <w:rFonts w:ascii="Avenir Roman" w:hAnsi="Avenir Roman"/>
                <w:color w:val="000000"/>
                <w:sz w:val="20"/>
                <w:szCs w:val="20"/>
                <w:vertAlign w:val="superscript"/>
                <w:lang w:val="en-GB"/>
              </w:rPr>
              <w:t>rd</w:t>
            </w:r>
            <w:r w:rsidRPr="00ED0E26"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  <w:t xml:space="preserve"> circular and provisional programme</w:t>
            </w:r>
          </w:p>
        </w:tc>
      </w:tr>
      <w:tr w:rsidR="00244245" w:rsidRPr="00ED0E26" w14:paraId="0A2C75D7" w14:textId="77777777" w:rsidTr="00BE287C">
        <w:trPr>
          <w:jc w:val="center"/>
        </w:trPr>
        <w:tc>
          <w:tcPr>
            <w:tcW w:w="2972" w:type="dxa"/>
          </w:tcPr>
          <w:p w14:paraId="136826E9" w14:textId="77777777" w:rsidR="00244245" w:rsidRPr="00ED0E26" w:rsidRDefault="00244245" w:rsidP="00BE287C">
            <w:pPr>
              <w:jc w:val="right"/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>30 June 2021</w:t>
            </w:r>
          </w:p>
        </w:tc>
        <w:tc>
          <w:tcPr>
            <w:tcW w:w="6038" w:type="dxa"/>
          </w:tcPr>
          <w:p w14:paraId="1DA97CFB" w14:textId="77777777" w:rsidR="00244245" w:rsidRPr="00ED0E26" w:rsidRDefault="00244245" w:rsidP="00BE287C">
            <w:pPr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  <w:t>Deadline for booking with early registration discount</w:t>
            </w:r>
          </w:p>
        </w:tc>
      </w:tr>
      <w:tr w:rsidR="00244245" w:rsidRPr="00ED0E26" w14:paraId="50E35708" w14:textId="77777777" w:rsidTr="00BE287C">
        <w:trPr>
          <w:jc w:val="center"/>
        </w:trPr>
        <w:tc>
          <w:tcPr>
            <w:tcW w:w="2972" w:type="dxa"/>
          </w:tcPr>
          <w:p w14:paraId="66B1659C" w14:textId="77777777" w:rsidR="00244245" w:rsidRPr="00ED0E26" w:rsidRDefault="00244245" w:rsidP="00BE287C">
            <w:pPr>
              <w:jc w:val="right"/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>31</w:t>
            </w:r>
            <w:r w:rsidRPr="00ED0E26">
              <w:rPr>
                <w:rFonts w:ascii="Avenir Roman" w:hAnsi="Avenir Roman"/>
                <w:b/>
                <w:color w:val="000000"/>
                <w:sz w:val="20"/>
                <w:szCs w:val="20"/>
                <w:vertAlign w:val="superscript"/>
                <w:lang w:val="en-GB"/>
              </w:rPr>
              <w:t>st</w:t>
            </w:r>
            <w:r w:rsidRPr="00ED0E26">
              <w:rPr>
                <w:rFonts w:ascii="Avenir Roman" w:hAnsi="Avenir Roman"/>
                <w:b/>
                <w:color w:val="000000"/>
                <w:sz w:val="20"/>
                <w:szCs w:val="20"/>
                <w:lang w:val="en-GB"/>
              </w:rPr>
              <w:t xml:space="preserve"> December 2021</w:t>
            </w:r>
          </w:p>
        </w:tc>
        <w:tc>
          <w:tcPr>
            <w:tcW w:w="6038" w:type="dxa"/>
          </w:tcPr>
          <w:p w14:paraId="3E940DD4" w14:textId="77777777" w:rsidR="00244245" w:rsidRPr="00ED0E26" w:rsidRDefault="00244245" w:rsidP="00BE287C">
            <w:pPr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</w:pPr>
            <w:r w:rsidRPr="00ED0E26">
              <w:rPr>
                <w:rFonts w:ascii="Avenir Roman" w:hAnsi="Avenir Roman"/>
                <w:color w:val="000000"/>
                <w:sz w:val="20"/>
                <w:szCs w:val="20"/>
                <w:lang w:val="en-GB"/>
              </w:rPr>
              <w:t>Submission of manuscripts for publication</w:t>
            </w:r>
          </w:p>
        </w:tc>
      </w:tr>
    </w:tbl>
    <w:p w14:paraId="468FAA07" w14:textId="77777777" w:rsidR="00244245" w:rsidRPr="004B29CA" w:rsidRDefault="00244245" w:rsidP="00244245">
      <w:pPr>
        <w:rPr>
          <w:rFonts w:ascii="Avenir Roman" w:hAnsi="Avenir Roman"/>
          <w:b/>
          <w:sz w:val="20"/>
          <w:szCs w:val="20"/>
        </w:rPr>
      </w:pPr>
    </w:p>
    <w:p w14:paraId="107A98A6" w14:textId="7C36D226" w:rsidR="00A412F7" w:rsidRPr="00ED0E26" w:rsidRDefault="00244245" w:rsidP="00ED0E26">
      <w:pPr>
        <w:jc w:val="both"/>
        <w:rPr>
          <w:rFonts w:ascii="Avenir Roman" w:hAnsi="Avenir Roman"/>
          <w:b/>
          <w:sz w:val="18"/>
          <w:szCs w:val="18"/>
          <w:lang w:val="en-GB"/>
        </w:rPr>
      </w:pPr>
      <w:r w:rsidRPr="00ED0E26">
        <w:rPr>
          <w:rFonts w:ascii="Avenir Roman" w:hAnsi="Avenir Roman"/>
          <w:b/>
          <w:sz w:val="18"/>
          <w:szCs w:val="18"/>
          <w:lang w:val="en-GB"/>
        </w:rPr>
        <w:t xml:space="preserve">Please submit your abstract online: </w:t>
      </w:r>
      <w:r w:rsidR="00ED0E26" w:rsidRPr="00ED0E26">
        <w:rPr>
          <w:rFonts w:ascii="Avenir Roman" w:hAnsi="Avenir Roman"/>
          <w:b/>
          <w:sz w:val="18"/>
          <w:szCs w:val="18"/>
          <w:lang w:val="en-GB"/>
        </w:rPr>
        <w:t>https://eventos.fct.unl.pt/22aihv</w:t>
      </w:r>
      <w:r w:rsidRPr="00ED0E26">
        <w:rPr>
          <w:rFonts w:ascii="Avenir Roman" w:hAnsi="Avenir Roman"/>
          <w:b/>
          <w:sz w:val="18"/>
          <w:szCs w:val="18"/>
          <w:lang w:val="en-GB"/>
        </w:rPr>
        <w:t xml:space="preserve">. </w:t>
      </w:r>
      <w:r w:rsidR="00ED0E26" w:rsidRPr="00ED0E26">
        <w:rPr>
          <w:rFonts w:ascii="DIN-Regular" w:hAnsi="DIN-Regular"/>
          <w:b/>
          <w:sz w:val="18"/>
          <w:szCs w:val="18"/>
          <w:lang w:val="en-GB"/>
        </w:rPr>
        <w:t xml:space="preserve">You can also send the completed form with your abstract (as word-document, *.doc or *.docx) by e-mail to 22.aihv@campus.fct.unl.pt. </w:t>
      </w:r>
      <w:r w:rsidRPr="00ED0E26">
        <w:rPr>
          <w:rFonts w:ascii="Avenir Roman" w:hAnsi="Avenir Roman"/>
          <w:b/>
          <w:sz w:val="18"/>
          <w:szCs w:val="18"/>
          <w:lang w:val="en-GB"/>
        </w:rPr>
        <w:t>If you have any questions, do not hesitate to contact the congress secretariat at 22.aihv@campus.fct.unl.pt.</w:t>
      </w:r>
    </w:p>
    <w:sectPr w:rsidR="00A412F7" w:rsidRPr="00ED0E26" w:rsidSect="00226F67">
      <w:headerReference w:type="default" r:id="rId6"/>
      <w:footerReference w:type="default" r:id="rId7"/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ECFFFE" w14:textId="77777777" w:rsidR="00F62D68" w:rsidRDefault="00F62D68" w:rsidP="00244245">
      <w:r>
        <w:separator/>
      </w:r>
    </w:p>
  </w:endnote>
  <w:endnote w:type="continuationSeparator" w:id="0">
    <w:p w14:paraId="72A0DA5B" w14:textId="77777777" w:rsidR="00F62D68" w:rsidRDefault="00F62D68" w:rsidP="002442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Roman">
    <w:altName w:val="Calibri"/>
    <w:charset w:val="4D"/>
    <w:family w:val="swiss"/>
    <w:pitch w:val="variable"/>
    <w:sig w:usb0="800000AF" w:usb1="5000204A" w:usb2="00000000" w:usb3="00000000" w:csb0="0000009B" w:csb1="00000000"/>
  </w:font>
  <w:font w:name="DIN-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991EC" w14:textId="77777777" w:rsidR="00453C63" w:rsidRPr="00A86C43" w:rsidRDefault="001F32B2" w:rsidP="00453C63">
    <w:pPr>
      <w:pStyle w:val="Rodap"/>
      <w:jc w:val="center"/>
      <w:rPr>
        <w:rFonts w:ascii="Avenir Roman" w:hAnsi="Avenir Roman"/>
        <w:i/>
        <w:color w:val="4165A0"/>
        <w:sz w:val="20"/>
        <w:szCs w:val="20"/>
      </w:rPr>
    </w:pPr>
    <w:r w:rsidRPr="00A86C43">
      <w:rPr>
        <w:rFonts w:ascii="Avenir Roman" w:hAnsi="Avenir Roman"/>
        <w:i/>
        <w:color w:val="4165A0"/>
        <w:sz w:val="20"/>
        <w:szCs w:val="20"/>
      </w:rPr>
      <w:t>22</w:t>
    </w:r>
    <w:r w:rsidRPr="00A86C43">
      <w:rPr>
        <w:rFonts w:ascii="Avenir Roman" w:hAnsi="Avenir Roman"/>
        <w:i/>
        <w:color w:val="4165A0"/>
        <w:sz w:val="20"/>
        <w:szCs w:val="20"/>
        <w:vertAlign w:val="superscript"/>
      </w:rPr>
      <w:t>nd</w:t>
    </w:r>
    <w:r w:rsidRPr="00A86C43">
      <w:rPr>
        <w:rFonts w:ascii="Avenir Roman" w:hAnsi="Avenir Roman"/>
        <w:i/>
        <w:color w:val="4165A0"/>
        <w:sz w:val="20"/>
        <w:szCs w:val="20"/>
      </w:rPr>
      <w:t xml:space="preserve"> International Congress of the Association Internationale pour l'Histoire du Verre </w:t>
    </w:r>
  </w:p>
  <w:p w14:paraId="74F5EA48" w14:textId="2698CAB9" w:rsidR="00686AD3" w:rsidRDefault="001F32B2" w:rsidP="00D64AE9">
    <w:pPr>
      <w:pStyle w:val="Rodap"/>
      <w:jc w:val="center"/>
      <w:rPr>
        <w:rFonts w:ascii="Avenir Roman" w:hAnsi="Avenir Roman"/>
        <w:i/>
        <w:color w:val="4165A0"/>
        <w:sz w:val="20"/>
        <w:szCs w:val="20"/>
      </w:rPr>
    </w:pPr>
    <w:r w:rsidRPr="00A86C43">
      <w:rPr>
        <w:rFonts w:ascii="Avenir Roman" w:hAnsi="Avenir Roman"/>
        <w:i/>
        <w:color w:val="4165A0"/>
        <w:sz w:val="20"/>
        <w:szCs w:val="20"/>
      </w:rPr>
      <w:t>Lisbon, Portugal, 13</w:t>
    </w:r>
    <w:r w:rsidRPr="00A86C43">
      <w:rPr>
        <w:rFonts w:ascii="Avenir Roman" w:hAnsi="Avenir Roman"/>
        <w:i/>
        <w:color w:val="4165A0"/>
        <w:sz w:val="20"/>
        <w:szCs w:val="20"/>
        <w:vertAlign w:val="superscript"/>
      </w:rPr>
      <w:t>th</w:t>
    </w:r>
    <w:r w:rsidRPr="00A86C43">
      <w:rPr>
        <w:rFonts w:ascii="Avenir Roman" w:hAnsi="Avenir Roman"/>
        <w:i/>
        <w:color w:val="4165A0"/>
        <w:sz w:val="20"/>
        <w:szCs w:val="20"/>
      </w:rPr>
      <w:t xml:space="preserve"> – 17</w:t>
    </w:r>
    <w:r w:rsidRPr="00A86C43">
      <w:rPr>
        <w:rFonts w:ascii="Avenir Roman" w:hAnsi="Avenir Roman"/>
        <w:i/>
        <w:color w:val="4165A0"/>
        <w:sz w:val="20"/>
        <w:szCs w:val="20"/>
        <w:vertAlign w:val="superscript"/>
      </w:rPr>
      <w:t>th</w:t>
    </w:r>
    <w:r w:rsidRPr="00A86C43">
      <w:rPr>
        <w:rFonts w:ascii="Avenir Roman" w:hAnsi="Avenir Roman"/>
        <w:i/>
        <w:color w:val="4165A0"/>
        <w:sz w:val="20"/>
        <w:szCs w:val="20"/>
      </w:rPr>
      <w:t xml:space="preserve"> September 2021</w:t>
    </w:r>
  </w:p>
  <w:p w14:paraId="4EA5DC18" w14:textId="5872D28C" w:rsidR="00D64AE9" w:rsidRPr="00D64AE9" w:rsidRDefault="00D64AE9" w:rsidP="00D64AE9">
    <w:pPr>
      <w:pStyle w:val="Rodap"/>
      <w:jc w:val="center"/>
      <w:rPr>
        <w:rFonts w:ascii="Avenir Roman" w:hAnsi="Avenir Roman"/>
        <w:i/>
        <w:color w:val="4165A0"/>
        <w:sz w:val="20"/>
        <w:szCs w:val="20"/>
      </w:rPr>
    </w:pPr>
    <w:r w:rsidRPr="00D64AE9">
      <w:rPr>
        <w:rFonts w:ascii="Avenir Roman" w:hAnsi="Avenir Roman"/>
        <w:i/>
        <w:color w:val="4165A0"/>
        <w:sz w:val="20"/>
        <w:szCs w:val="20"/>
      </w:rPr>
      <w:t>https://eventos.fct.unl.pt/22aihv</w:t>
    </w:r>
  </w:p>
  <w:p w14:paraId="1929CFE2" w14:textId="77777777" w:rsidR="00686AD3" w:rsidRPr="00441B85" w:rsidRDefault="00F62D68" w:rsidP="00EE2639">
    <w:pPr>
      <w:jc w:val="center"/>
      <w:rPr>
        <w:rFonts w:ascii="Trebuchet MS" w:hAnsi="Trebuchet MS"/>
        <w:color w:val="003366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36B44F" w14:textId="77777777" w:rsidR="00F62D68" w:rsidRDefault="00F62D68" w:rsidP="00244245">
      <w:r>
        <w:separator/>
      </w:r>
    </w:p>
  </w:footnote>
  <w:footnote w:type="continuationSeparator" w:id="0">
    <w:p w14:paraId="3864CE18" w14:textId="77777777" w:rsidR="00F62D68" w:rsidRDefault="00F62D68" w:rsidP="002442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DF0E5D" w14:textId="77777777" w:rsidR="00686AD3" w:rsidRDefault="001F32B2">
    <w:pPr>
      <w:pStyle w:val="Cabealho"/>
    </w:pPr>
    <w:r>
      <w:rPr>
        <w:noProof/>
      </w:rPr>
      <w:drawing>
        <wp:inline distT="0" distB="0" distL="0" distR="0" wp14:anchorId="3309A6DC" wp14:editId="14531460">
          <wp:extent cx="2695575" cy="973402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AIHV22-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95575" cy="9734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F36CD90" w14:textId="77777777" w:rsidR="00453C63" w:rsidRDefault="00F62D68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DcyMTMyNTY3MzFU0lEKTi0uzszPAykwrAUA5iHcpSwAAAA="/>
  </w:docVars>
  <w:rsids>
    <w:rsidRoot w:val="00244245"/>
    <w:rsid w:val="001E2A16"/>
    <w:rsid w:val="001F32B2"/>
    <w:rsid w:val="00244245"/>
    <w:rsid w:val="004B29CA"/>
    <w:rsid w:val="005B50CE"/>
    <w:rsid w:val="00741FE5"/>
    <w:rsid w:val="007C05C7"/>
    <w:rsid w:val="008D5275"/>
    <w:rsid w:val="00C118AF"/>
    <w:rsid w:val="00C6591B"/>
    <w:rsid w:val="00C67661"/>
    <w:rsid w:val="00CD3EF1"/>
    <w:rsid w:val="00D64AE9"/>
    <w:rsid w:val="00E24431"/>
    <w:rsid w:val="00ED0E26"/>
    <w:rsid w:val="00EF18A4"/>
    <w:rsid w:val="00F62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A26C2"/>
  <w15:chartTrackingRefBased/>
  <w15:docId w15:val="{6D905A46-5018-2245-AFB2-847281E1C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245"/>
    <w:rPr>
      <w:rFonts w:ascii="Times New Roman" w:eastAsia="Times New Roman" w:hAnsi="Times New Roman" w:cs="Times New Roman"/>
      <w:lang w:val="fr-FR" w:eastAsia="sl-SI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rsid w:val="00244245"/>
    <w:pPr>
      <w:tabs>
        <w:tab w:val="center" w:pos="4536"/>
        <w:tab w:val="right" w:pos="9072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44245"/>
    <w:rPr>
      <w:rFonts w:ascii="Times New Roman" w:eastAsia="Times New Roman" w:hAnsi="Times New Roman" w:cs="Times New Roman"/>
      <w:lang w:val="fr-FR" w:eastAsia="sl-SI"/>
    </w:rPr>
  </w:style>
  <w:style w:type="paragraph" w:styleId="Corpodetexto3">
    <w:name w:val="Body Text 3"/>
    <w:basedOn w:val="Normal"/>
    <w:link w:val="Corpodetexto3Carter"/>
    <w:uiPriority w:val="99"/>
    <w:rsid w:val="00244245"/>
    <w:rPr>
      <w:sz w:val="22"/>
      <w:szCs w:val="20"/>
      <w:lang w:val="en-US" w:eastAsia="el-GR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rsid w:val="00244245"/>
    <w:rPr>
      <w:rFonts w:ascii="Times New Roman" w:eastAsia="Times New Roman" w:hAnsi="Times New Roman" w:cs="Times New Roman"/>
      <w:sz w:val="22"/>
      <w:szCs w:val="20"/>
      <w:lang w:eastAsia="el-GR"/>
    </w:rPr>
  </w:style>
  <w:style w:type="paragraph" w:styleId="Rodap">
    <w:name w:val="footer"/>
    <w:basedOn w:val="Normal"/>
    <w:link w:val="RodapCarter"/>
    <w:uiPriority w:val="99"/>
    <w:rsid w:val="00244245"/>
    <w:pPr>
      <w:tabs>
        <w:tab w:val="center" w:pos="4536"/>
        <w:tab w:val="right" w:pos="9072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244245"/>
    <w:rPr>
      <w:rFonts w:ascii="Times New Roman" w:eastAsia="Times New Roman" w:hAnsi="Times New Roman" w:cs="Times New Roman"/>
      <w:lang w:val="fr-FR" w:eastAsia="sl-SI"/>
    </w:rPr>
  </w:style>
  <w:style w:type="paragraph" w:styleId="Corpodetexto2">
    <w:name w:val="Body Text 2"/>
    <w:basedOn w:val="Normal"/>
    <w:link w:val="Corpodetexto2Carter"/>
    <w:uiPriority w:val="99"/>
    <w:semiHidden/>
    <w:rsid w:val="00244245"/>
    <w:pPr>
      <w:spacing w:after="120" w:line="480" w:lineRule="auto"/>
    </w:pPr>
    <w:rPr>
      <w:rFonts w:ascii="Cambria" w:hAnsi="Cambria"/>
      <w:lang w:val="en-US" w:eastAsia="en-US"/>
    </w:r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244245"/>
    <w:rPr>
      <w:rFonts w:ascii="Cambria" w:eastAsia="Times New Roman" w:hAnsi="Cambria" w:cs="Times New Roman"/>
    </w:rPr>
  </w:style>
  <w:style w:type="table" w:styleId="TabelacomGrelha">
    <w:name w:val="Table Grid"/>
    <w:basedOn w:val="Tabelanormal"/>
    <w:uiPriority w:val="39"/>
    <w:rsid w:val="00244245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uiPriority w:val="99"/>
    <w:rsid w:val="00ED0E26"/>
    <w:rPr>
      <w:rFonts w:cs="Times New Roman"/>
      <w:color w:val="0000FF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ED0E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79</Words>
  <Characters>1025</Characters>
  <Application>Microsoft Office Word</Application>
  <DocSecurity>0</DocSecurity>
  <Lines>8</Lines>
  <Paragraphs>2</Paragraphs>
  <ScaleCrop>false</ScaleCrop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ês Coutinho</dc:creator>
  <cp:keywords/>
  <dc:description/>
  <cp:lastModifiedBy>Ângela Santos</cp:lastModifiedBy>
  <cp:revision>6</cp:revision>
  <dcterms:created xsi:type="dcterms:W3CDTF">2020-04-06T12:05:00Z</dcterms:created>
  <dcterms:modified xsi:type="dcterms:W3CDTF">2020-11-30T10:54:00Z</dcterms:modified>
</cp:coreProperties>
</file>